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able 1: Resource needs for our project  </w:t>
      </w:r>
    </w:p>
    <w:tbl>
      <w:tblPr>
        <w:tblStyle w:val="4"/>
        <w:tblW w:w="14076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815"/>
        <w:gridCol w:w="2816"/>
        <w:gridCol w:w="2815"/>
        <w:gridCol w:w="2815"/>
        <w:gridCol w:w="281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563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96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 planning</w:t>
            </w:r>
          </w:p>
          <w:p>
            <w:pPr>
              <w:numPr>
                <w:ilvl w:val="1"/>
                <w:numId w:val="3"/>
              </w:numPr>
              <w:spacing w:after="0" w:line="240" w:lineRule="auto"/>
              <w:ind w:left="108" w:leftChars="0" w:firstLine="0" w:firstLineChars="0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identify team members</w:t>
            </w:r>
          </w:p>
          <w:p>
            <w:pPr>
              <w:numPr>
                <w:ilvl w:val="1"/>
                <w:numId w:val="3"/>
              </w:numPr>
              <w:spacing w:after="0" w:line="240" w:lineRule="auto"/>
              <w:ind w:left="108" w:leftChars="0" w:firstLine="0" w:firstLineChars="0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Kick off mee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</w:t>
            </w:r>
          </w:p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Idea formation of APP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2.0 design and development</w:t>
            </w:r>
          </w:p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 xml:space="preserve"> 2.1 design name</w:t>
            </w:r>
          </w:p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 xml:space="preserve"> 2.2 design logo 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  <w:t>To carry out the main function design of the APP and the general interface design and design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.0  testing</w:t>
            </w:r>
          </w:p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 3.1 APP testing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 3.2 user te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UI test; Functional testing to ensure that the functional requirements document at hand is the latest version; Compatibility testing/performance te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Tester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default" w:eastAsia="宋体" w:cs="Calibri"/>
                <w:sz w:val="24"/>
                <w:szCs w:val="24"/>
                <w:lang w:val="en-US" w:eastAsia="zh-CN"/>
              </w:rPr>
              <w:t>Different types of users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The human resources</w:t>
            </w:r>
          </w:p>
          <w:p>
            <w:pPr>
              <w:spacing w:after="0" w:line="240" w:lineRule="auto"/>
              <w:textAlignment w:val="baseline"/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Related testing tools</w:t>
            </w:r>
          </w:p>
          <w:p>
            <w:pPr>
              <w:spacing w:after="0" w:line="240" w:lineRule="auto"/>
              <w:textAlignment w:val="baseline"/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7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0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 = 1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4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0$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4.0 closur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Upload to the App Store.</w:t>
            </w:r>
          </w:p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 year 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 yea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5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0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$ = 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5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0$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3020</w:t>
            </w:r>
            <w:bookmarkStart w:id="0" w:name="_GoBack"/>
            <w:bookmarkEnd w:id="0"/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A04B00E"/>
    <w:multiLevelType w:val="multilevel"/>
    <w:tmpl w:val="DA04B00E"/>
    <w:lvl w:ilvl="0" w:tentative="0">
      <w:start w:val="1"/>
      <w:numFmt w:val="decimal"/>
      <w:suff w:val="space"/>
      <w:lvlText w:val="%1"/>
      <w:lvlJc w:val="left"/>
      <w:pPr>
        <w:ind w:left="108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"/>
      <w:lvlJc w:val="left"/>
      <w:pPr>
        <w:ind w:left="108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108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108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108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108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108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108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108" w:leftChars="0" w:firstLine="0" w:firstLineChars="0"/>
      </w:pPr>
      <w:rPr>
        <w:rFonts w:hint="default"/>
      </w:rPr>
    </w:lvl>
  </w:abstractNum>
  <w:abstractNum w:abstractNumId="1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2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0EA230C6"/>
    <w:rsid w:val="57BD5228"/>
    <w:rsid w:val="584F6442"/>
    <w:rsid w:val="747A27C1"/>
    <w:rsid w:val="78ED0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7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8">
    <w:name w:val="normaltextrun"/>
    <w:basedOn w:val="5"/>
    <w:uiPriority w:val="0"/>
  </w:style>
  <w:style w:type="character" w:customStyle="1" w:styleId="9">
    <w:name w:val="eop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2</Words>
  <Characters>470</Characters>
  <Lines>3</Lines>
  <Paragraphs>1</Paragraphs>
  <TotalTime>0</TotalTime>
  <ScaleCrop>false</ScaleCrop>
  <LinksUpToDate>false</LinksUpToDate>
  <CharactersWithSpaces>551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3:00Z</dcterms:created>
  <dc:creator>Noor Alani</dc:creator>
  <cp:lastModifiedBy>答应自己一直一直喜欢你</cp:lastModifiedBy>
  <dcterms:modified xsi:type="dcterms:W3CDTF">2021-11-14T05:37:19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197568E46E5045C18AE20BCD1B5C4189</vt:lpwstr>
  </property>
</Properties>
</file>